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Xc63def35afbeb8cb509753a09b76fc715d4888f"/>
    <w:p>
      <w:pPr>
        <w:pStyle w:val="Heading2"/>
      </w:pPr>
      <w:r>
        <w:t xml:space="preserve">Cover Letter for Paramedic Position in Egypt Cair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 or Hiring Manager's Name]</w:t>
      </w:r>
      <w:r>
        <w:br/>
      </w:r>
      <w:r>
        <w:t xml:space="preserve">[Hospital or Organization Name]</w:t>
      </w:r>
      <w:r>
        <w:br/>
      </w:r>
      <w:r>
        <w:t xml:space="preserve">[Address of the Organization]</w:t>
      </w:r>
      <w:r>
        <w:br/>
      </w:r>
      <w:r>
        <w:t xml:space="preserve">[City, State, ZIP Code]</w:t>
      </w:r>
    </w:p>
    <w:p>
      <w:pPr>
        <w:pStyle w:val="BodyText"/>
      </w:pPr>
      <w:r>
        <w:t xml:space="preserve">Dear [Hiring Manager's Name or "To Whom It May Concern"],</w:t>
      </w:r>
    </w:p>
    <w:p>
      <w:pPr>
        <w:pStyle w:val="BodyText"/>
      </w:pPr>
      <w:r>
        <w:t xml:space="preserve">I am writing to express my enthusiastic interest in the Paramedic position at [Hospital or Organization Name] in Egypt Cairo. As a dedicated and skilled paramedic with [X years] of experience in emergency medical services, I am eager to contribute my expertise to the dynamic healthcare landscape of Cairo. This opportunity aligns perfectly with my professional goals, and I am confident that my background in pre-hospital care, combined with my passion for serving communities in need, makes me an ideal candidate for this role.</w:t>
      </w:r>
    </w:p>
    <w:p>
      <w:pPr>
        <w:pStyle w:val="BodyText"/>
      </w:pPr>
      <w:r>
        <w:t xml:space="preserve">The paramedic profession is a cornerstone of public health systems worldwide, and Egypt Cairo presents a unique environment where emergency medical services (EMS) play a critical role in addressing the needs of a rapidly growing urban population. My experience in high-pressure, fast-paced settings has equipped me with the clinical knowledge, technical skills, and emotional resilience required to thrive in such an environment. Whether responding to traffic accidents, medical emergencies, or public health crises, I have consistently demonstrated my ability to deliver timely and effective care under challenging conditions.</w:t>
      </w:r>
    </w:p>
    <w:p>
      <w:pPr>
        <w:pStyle w:val="BodyText"/>
      </w:pPr>
      <w:r>
        <w:t xml:space="preserve">Throughout my career as a paramedic, I have worked in diverse settings that mirror the complexities of Cairo's healthcare system. From urban emergency departments to rural clinics, I have honed my ability to assess patients quickly, prioritize interventions, and collaborate with multidisciplinary teams. My certifications in Basic Life Support (BLS), Advanced Cardiac Life Support (ACLS), and Pediatric Advanced Life Support (PALS) reflect my commitment to maintaining the highest standards of patient care. Additionally, I hold a valid paramedic license in [Your Country], which I believe is a strong foundation for adapting to the protocols and practices of Egypt’s EMS system.</w:t>
      </w:r>
    </w:p>
    <w:p>
      <w:pPr>
        <w:pStyle w:val="BodyText"/>
      </w:pPr>
      <w:r>
        <w:t xml:space="preserve">What sets me apart as a paramedic is my unwavering dedication to both clinical excellence and compassionate care. In Cairo, where the demand for emergency services continues to rise, I am particularly drawn to the opportunity to work within a culture that values community-driven healthcare. I understand that paramedics in Egypt Cairo often serve as the first line of defense in critical situations, bridging gaps between patients and specialized medical facilities. My goal is to ensure that every individual receives equitable, timely, and culturally sensitive care, regardless of their background or circumstances.</w:t>
      </w:r>
    </w:p>
    <w:p>
      <w:pPr>
        <w:pStyle w:val="BodyText"/>
      </w:pPr>
      <w:r>
        <w:t xml:space="preserve">One of my most rewarding experiences as a paramedic was working in [specific location or scenario], where I encountered a wide range of medical emergencies that required both technical precision and empathetic communication. This experience taught me the importance of adaptability, as well as the need to remain calm and focused in unpredictable situations. For instance, during a recent incident involving [brief example, e.g., "a multi-vehicle collision in a crowded urban area"], I coordinated with local emergency responders to stabilize patients and ensure their safe transport to hospitals. This moment reinforced my belief that paramedics are not only healthcare providers but also community leaders who play a vital role in public health initiatives.</w:t>
      </w:r>
    </w:p>
    <w:p>
      <w:pPr>
        <w:pStyle w:val="BodyText"/>
      </w:pPr>
      <w:r>
        <w:t xml:space="preserve">I am particularly excited about the opportunity to contribute to Egypt Cairo’s EMS system because of its potential for innovation and growth. The region faces unique challenges, including traffic congestion, limited access to specialized care in some areas, and the need for improved public awareness of emergency services. As a paramedic, I aim to support efforts that address these challenges through education, outreach programs, and collaboration with local authorities. My goal is to help build a more resilient healthcare network that empowers patients and professionals alike.</w:t>
      </w:r>
    </w:p>
    <w:p>
      <w:pPr>
        <w:pStyle w:val="BodyText"/>
      </w:pPr>
      <w:r>
        <w:t xml:space="preserve">Beyond my clinical expertise, I bring strong interpersonal skills that are essential for working in a multicultural environment like Cairo. I am fluent in [language(s) if applicable] and have experience communicating with patients from diverse backgrounds. This ability to connect with individuals on a personal level enhances trust and ensures that care is delivered effectively. Additionally, my commitment to continuous learning drives me to stay updated on the latest advancements in emergency medicine, such as new treatment protocols or emerging technologies that improve patient outcomes.</w:t>
      </w:r>
    </w:p>
    <w:p>
      <w:pPr>
        <w:pStyle w:val="BodyText"/>
      </w:pPr>
      <w:r>
        <w:t xml:space="preserve">In my previous roles, I have consistently received positive feedback for my teamwork and leadership. Whether working alongside fellow paramedics, nurses, or hospital staff, I prioritize open communication and mutual respect to achieve the best possible outcomes for patients. I believe that a successful EMS team is built on trust, accountability, and a shared commitment to saving lives. This philosophy aligns closely with the values of [Hospital or Organization Name], and I am eager to contribute my strengths to your team.</w:t>
      </w:r>
    </w:p>
    <w:p>
      <w:pPr>
        <w:pStyle w:val="BodyText"/>
      </w:pPr>
      <w:r>
        <w:t xml:space="preserve">In conclusion, I am deeply passionate about the paramedic profession and its impact on communities. The opportunity to serve in Egypt Cairo, a city with both historical significance and modern challenges, is a career milestone for me. I am confident that my experience, skills, and dedication will allow me to make meaningful contributions to your organization’s mission of providing exceptional emergency care. Thank you for considering my application. I look forward to the possibility of discussing how I can support [Hospital or Organization Name] in its vital work.</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Position in Egypt Cairo</dc:title>
  <dc:creator/>
  <dc:language>en</dc:language>
  <cp:keywords/>
  <dcterms:created xsi:type="dcterms:W3CDTF">2026-07-21T02:34:44Z</dcterms:created>
  <dcterms:modified xsi:type="dcterms:W3CDTF">2026-07-21T02:34:44Z</dcterms:modified>
</cp:coreProperties>
</file>

<file path=docProps/custom.xml><?xml version="1.0" encoding="utf-8"?>
<Properties xmlns="http://schemas.openxmlformats.org/officeDocument/2006/custom-properties" xmlns:vt="http://schemas.openxmlformats.org/officeDocument/2006/docPropsVTypes"/>
</file>